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Danil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apitani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Alzano Lombardo, BG, Italia Fiorano Al Serio, BG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Fiorano Al Serio, BG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9/06/199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7947102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danilocapitanio99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